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8F640E" w14:textId="77777777" w:rsidR="00E96F0A" w:rsidRDefault="00E96F0A"/>
    <w:tbl>
      <w:tblPr>
        <w:tblW w:w="1116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6"/>
        <w:gridCol w:w="4116"/>
      </w:tblGrid>
      <w:tr w:rsidR="00E337E0" w14:paraId="4196F922" w14:textId="77777777" w:rsidTr="00E337E0">
        <w:trPr>
          <w:trHeight w:val="2076"/>
          <w:jc w:val="center"/>
        </w:trPr>
        <w:tc>
          <w:tcPr>
            <w:tcW w:w="71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AE77B0" w14:textId="755601E8" w:rsidR="00E96F0A" w:rsidRPr="00823C00" w:rsidRDefault="00E96F0A" w:rsidP="00E96F0A">
            <w:pPr>
              <w:pStyle w:val="DHHSbody"/>
              <w:bidi/>
              <w:rPr>
                <w:rStyle w:val="normaltextrun"/>
                <w:b/>
                <w:bCs/>
                <w:rtl/>
                <w:lang w:val="en-US" w:bidi="ku-Arab-IQ"/>
              </w:rPr>
            </w:pPr>
            <w:r w:rsidRPr="00823C00">
              <w:rPr>
                <w:rStyle w:val="normaltextrun"/>
                <w:rFonts w:hint="cs"/>
                <w:b/>
                <w:bCs/>
                <w:rtl/>
                <w:lang w:val="en" w:bidi="ku-Arab-IQ"/>
              </w:rPr>
              <w:t>خۆت لە باهۆزی تەنگەنەفەسی</w:t>
            </w:r>
            <w:r w:rsidR="00D37628" w:rsidRPr="00823C00">
              <w:rPr>
                <w:rStyle w:val="normaltextrun"/>
                <w:rFonts w:hint="cs"/>
                <w:b/>
                <w:bCs/>
                <w:rtl/>
                <w:lang w:val="en" w:bidi="ku-Arab-IQ"/>
              </w:rPr>
              <w:t xml:space="preserve"> </w:t>
            </w:r>
            <w:r w:rsidR="000F1078" w:rsidRPr="00823C00">
              <w:rPr>
                <w:rStyle w:val="normaltextrun"/>
                <w:rFonts w:hint="cs"/>
                <w:rtl/>
                <w:lang w:val="en" w:bidi="ku-Arab-IQ"/>
              </w:rPr>
              <w:t>(</w:t>
            </w:r>
            <w:r w:rsidR="000F1078" w:rsidRPr="00823C00">
              <w:rPr>
                <w:rStyle w:val="normaltextrun"/>
                <w:lang w:val="en"/>
              </w:rPr>
              <w:t>asthma</w:t>
            </w:r>
            <w:r w:rsidR="000F1078" w:rsidRPr="00823C00">
              <w:rPr>
                <w:rStyle w:val="normaltextrun"/>
                <w:rFonts w:hint="cs"/>
                <w:rtl/>
                <w:lang w:val="en" w:bidi="ku-Arab-IQ"/>
              </w:rPr>
              <w:t>)</w:t>
            </w:r>
            <w:r w:rsidR="000F1078" w:rsidRPr="00823C00">
              <w:rPr>
                <w:rStyle w:val="normaltextrun"/>
                <w:rFonts w:hint="cs"/>
                <w:b/>
                <w:bCs/>
                <w:rtl/>
                <w:lang w:val="en" w:bidi="ku-Arab-IQ"/>
              </w:rPr>
              <w:t xml:space="preserve"> </w:t>
            </w:r>
            <w:r w:rsidR="00D37628" w:rsidRPr="00823C00">
              <w:rPr>
                <w:rStyle w:val="normaltextrun"/>
                <w:rFonts w:hint="cs"/>
                <w:b/>
                <w:bCs/>
                <w:rtl/>
                <w:lang w:val="en" w:bidi="ku-Arab-IQ"/>
              </w:rPr>
              <w:t>بپارێزە</w:t>
            </w:r>
          </w:p>
          <w:p w14:paraId="4A738EC2" w14:textId="0F4E50C5" w:rsidR="00D37628" w:rsidRPr="00823C00" w:rsidRDefault="00E96F0A" w:rsidP="001424D3">
            <w:pPr>
              <w:pStyle w:val="DHHSbody"/>
              <w:numPr>
                <w:ilvl w:val="0"/>
                <w:numId w:val="2"/>
              </w:numPr>
              <w:bidi/>
              <w:rPr>
                <w:rStyle w:val="normaltextrun"/>
                <w:rtl/>
                <w:lang w:val="en-US" w:bidi="ku-Arab-IQ"/>
              </w:rPr>
            </w:pPr>
            <w:r w:rsidRPr="00823C00">
              <w:rPr>
                <w:rStyle w:val="normaltextrun"/>
                <w:rFonts w:hint="cs"/>
                <w:rtl/>
                <w:lang w:val="en-US" w:bidi="ku-Arab-IQ"/>
              </w:rPr>
              <w:t xml:space="preserve">بۆ چۆنیەتی خۆپاراستن لە وەرزی هەڵاڵە و </w:t>
            </w:r>
            <w:r w:rsidR="00D37628" w:rsidRPr="00823C00">
              <w:rPr>
                <w:rStyle w:val="normaltextrun"/>
                <w:rFonts w:hint="cs"/>
                <w:rtl/>
                <w:lang w:val="en-US" w:bidi="ku-Arab-IQ"/>
              </w:rPr>
              <w:t>بەیبون</w:t>
            </w:r>
            <w:r w:rsidRPr="00823C00">
              <w:rPr>
                <w:rStyle w:val="normaltextrun"/>
                <w:rFonts w:hint="cs"/>
                <w:rtl/>
                <w:lang w:val="en-US" w:bidi="ku-Arab-IQ"/>
              </w:rPr>
              <w:t xml:space="preserve"> (</w:t>
            </w:r>
            <w:r w:rsidRPr="00823C00">
              <w:rPr>
                <w:rStyle w:val="normaltextrun"/>
                <w:lang w:val="en"/>
              </w:rPr>
              <w:t>pollen season</w:t>
            </w:r>
            <w:r w:rsidRPr="00823C00">
              <w:rPr>
                <w:rStyle w:val="normaltextrun"/>
                <w:rFonts w:hint="cs"/>
                <w:rtl/>
                <w:lang w:val="en-US" w:bidi="ku-Arab-IQ"/>
              </w:rPr>
              <w:t>) لەگەڵ دکتۆرەکەت یان</w:t>
            </w:r>
            <w:r w:rsidR="00D37628" w:rsidRPr="00823C00">
              <w:rPr>
                <w:rStyle w:val="normaltextrun"/>
                <w:rFonts w:hint="cs"/>
                <w:rtl/>
                <w:lang w:val="en-US" w:bidi="ku-Arab-IQ"/>
              </w:rPr>
              <w:t xml:space="preserve"> دەرمانخانەکەت قسەبکە.</w:t>
            </w:r>
          </w:p>
          <w:p w14:paraId="52795287" w14:textId="402FE74D" w:rsidR="00D37628" w:rsidRPr="00823C00" w:rsidRDefault="00D37628" w:rsidP="001424D3">
            <w:pPr>
              <w:pStyle w:val="DHHSbody"/>
              <w:numPr>
                <w:ilvl w:val="0"/>
                <w:numId w:val="2"/>
              </w:numPr>
              <w:bidi/>
              <w:rPr>
                <w:rStyle w:val="normaltextrun"/>
                <w:rtl/>
                <w:lang w:val="en-US" w:bidi="ku-Arab-IQ"/>
              </w:rPr>
            </w:pPr>
            <w:r w:rsidRPr="00823C00">
              <w:rPr>
                <w:rStyle w:val="normaltextrun"/>
                <w:rFonts w:hint="cs"/>
                <w:rtl/>
                <w:lang w:val="en-US" w:bidi="ku-Arab-IQ"/>
              </w:rPr>
              <w:t xml:space="preserve">چوار هەنگاوەکەی فریاکەوتنی سەرەتایی </w:t>
            </w:r>
            <w:r w:rsidR="006524C3" w:rsidRPr="00823C00">
              <w:rPr>
                <w:rStyle w:val="normaltextrun"/>
                <w:rFonts w:hint="cs"/>
                <w:rtl/>
                <w:lang w:val="en-US" w:bidi="ku-Arab-IQ"/>
              </w:rPr>
              <w:t>(</w:t>
            </w:r>
            <w:r w:rsidR="006524C3" w:rsidRPr="00823C00">
              <w:rPr>
                <w:rStyle w:val="normaltextrun"/>
                <w:lang w:bidi="ku-Arab-IQ"/>
              </w:rPr>
              <w:t>first aid</w:t>
            </w:r>
            <w:r w:rsidR="006524C3" w:rsidRPr="00823C00">
              <w:rPr>
                <w:rStyle w:val="normaltextrun"/>
                <w:rFonts w:hint="cs"/>
                <w:rtl/>
                <w:lang w:val="en-US" w:bidi="ku-Arab-IQ"/>
              </w:rPr>
              <w:t xml:space="preserve">) </w:t>
            </w:r>
            <w:r w:rsidRPr="00823C00">
              <w:rPr>
                <w:rStyle w:val="normaltextrun"/>
                <w:rFonts w:hint="cs"/>
                <w:rtl/>
                <w:lang w:val="en-US" w:bidi="ku-Arab-IQ"/>
              </w:rPr>
              <w:t>بۆ تەنگەنەفەسی فێربە.</w:t>
            </w:r>
          </w:p>
          <w:p w14:paraId="69B867F0" w14:textId="7E6AD661" w:rsidR="00D37628" w:rsidRPr="00823C00" w:rsidRDefault="00D37628" w:rsidP="001424D3">
            <w:pPr>
              <w:pStyle w:val="DHHSbody"/>
              <w:numPr>
                <w:ilvl w:val="0"/>
                <w:numId w:val="2"/>
              </w:numPr>
              <w:bidi/>
              <w:rPr>
                <w:rStyle w:val="normaltextrun"/>
                <w:rtl/>
                <w:lang w:val="en-US" w:bidi="ku-Arab-IQ"/>
              </w:rPr>
            </w:pPr>
            <w:r w:rsidRPr="00823C00">
              <w:rPr>
                <w:rStyle w:val="normaltextrun"/>
                <w:rFonts w:hint="cs"/>
                <w:rtl/>
                <w:lang w:val="en-US" w:bidi="ku-Arab-IQ"/>
              </w:rPr>
              <w:t>ئاگاداری پێشبینی</w:t>
            </w:r>
            <w:r w:rsidR="006524C3" w:rsidRPr="00823C00">
              <w:rPr>
                <w:rStyle w:val="normaltextrun"/>
                <w:rFonts w:hint="cs"/>
                <w:rtl/>
                <w:lang w:val="en-US" w:bidi="ku-Arab-IQ"/>
              </w:rPr>
              <w:t>کردنەکانی</w:t>
            </w:r>
            <w:r w:rsidRPr="00823C00">
              <w:rPr>
                <w:rStyle w:val="normaltextrun"/>
                <w:rFonts w:hint="cs"/>
                <w:rtl/>
                <w:lang w:val="en-US" w:bidi="ku-Arab-IQ"/>
              </w:rPr>
              <w:t xml:space="preserve"> هاتنی باهۆزی تەنگەنەفەسی بە لە وەرزی </w:t>
            </w:r>
            <w:r w:rsidR="006524C3" w:rsidRPr="00823C00">
              <w:rPr>
                <w:rStyle w:val="normaltextrun"/>
                <w:rFonts w:hint="cs"/>
                <w:rtl/>
                <w:lang w:val="en-US" w:bidi="ku-Arab-IQ"/>
              </w:rPr>
              <w:t>وەرزی هەڵاڵە و بەیبون</w:t>
            </w:r>
            <w:r w:rsidRPr="00823C00">
              <w:rPr>
                <w:rStyle w:val="normaltextrun"/>
                <w:rFonts w:hint="cs"/>
                <w:rtl/>
                <w:lang w:val="en-US" w:bidi="ku-Arab-IQ"/>
              </w:rPr>
              <w:t xml:space="preserve">. </w:t>
            </w:r>
          </w:p>
          <w:p w14:paraId="1FA726E0" w14:textId="1729CA5E" w:rsidR="00D37628" w:rsidRPr="00823C00" w:rsidRDefault="00D37628" w:rsidP="00D37628">
            <w:pPr>
              <w:pStyle w:val="DHHSbody"/>
              <w:bidi/>
              <w:rPr>
                <w:rStyle w:val="normaltextrun"/>
                <w:rtl/>
                <w:lang w:val="en-US" w:bidi="ku-Arab-IQ"/>
              </w:rPr>
            </w:pPr>
            <w:r w:rsidRPr="00823C00">
              <w:rPr>
                <w:rStyle w:val="normaltextrun"/>
                <w:rFonts w:hint="cs"/>
                <w:rtl/>
                <w:lang w:val="en-US" w:bidi="ku-Arab-IQ"/>
              </w:rPr>
              <w:t>بۆ زانیاری زیاتر:</w:t>
            </w:r>
          </w:p>
          <w:p w14:paraId="39454207" w14:textId="3102E421" w:rsidR="00D37628" w:rsidRPr="00823C00" w:rsidRDefault="001E6578" w:rsidP="00D37628">
            <w:pPr>
              <w:pStyle w:val="DHHSbody"/>
              <w:bidi/>
              <w:rPr>
                <w:rStyle w:val="normaltextrun"/>
                <w:rtl/>
                <w:lang w:val="en-US" w:bidi="ku-Arab-IQ"/>
              </w:rPr>
            </w:pPr>
            <w:hyperlink r:id="rId10" w:history="1">
              <w:r w:rsidR="00D37628" w:rsidRPr="00823C00">
                <w:rPr>
                  <w:rStyle w:val="Hyperlink"/>
                  <w:lang w:val="en"/>
                </w:rPr>
                <w:t>https://www.betterhealth.vic.gov.au/thunderstormasthma</w:t>
              </w:r>
            </w:hyperlink>
          </w:p>
          <w:p w14:paraId="66BABD69" w14:textId="55B3A0A5" w:rsidR="00E337E0" w:rsidRPr="00823C00" w:rsidRDefault="00D37628" w:rsidP="006524C3">
            <w:pPr>
              <w:pStyle w:val="DHHSbody"/>
              <w:bidi/>
              <w:rPr>
                <w:rStyle w:val="normaltextrun"/>
                <w:lang w:val="en" w:eastAsia="en-AU"/>
              </w:rPr>
            </w:pPr>
            <w:r w:rsidRPr="00823C00">
              <w:rPr>
                <w:rStyle w:val="normaltextrun"/>
                <w:rFonts w:hint="cs"/>
                <w:rtl/>
                <w:lang w:val="en-US" w:bidi="ku-Arab-IQ"/>
              </w:rPr>
              <w:t xml:space="preserve">ئەگەر نیشانەکانی نەخۆشییەکەت نوێن یان لە جاران جیان </w:t>
            </w:r>
            <w:r w:rsidRPr="00823C00">
              <w:rPr>
                <w:rStyle w:val="normaltextrun"/>
                <w:rtl/>
                <w:lang w:val="en-US" w:bidi="ku-Arab-IQ"/>
              </w:rPr>
              <w:t>–</w:t>
            </w:r>
            <w:r w:rsidRPr="00823C00">
              <w:rPr>
                <w:rStyle w:val="normaltextrun"/>
                <w:rFonts w:hint="cs"/>
                <w:rtl/>
                <w:lang w:val="en-US" w:bidi="ku-Arab-IQ"/>
              </w:rPr>
              <w:t xml:space="preserve"> ئەوە تۆ دەبێت تێستی کۆڕۆناڤایرەس بکەیت و لە ماڵەوە بمێنیتەوە تاوەکو ئەنجامەکەی دەردەچێت</w:t>
            </w:r>
            <w:r w:rsidR="000347A7" w:rsidRPr="00823C00">
              <w:rPr>
                <w:rStyle w:val="normaltextrun"/>
                <w:rFonts w:hint="cs"/>
                <w:rtl/>
                <w:lang w:val="en-US" w:bidi="ku-Arab-IQ"/>
              </w:rPr>
              <w:t xml:space="preserve">.  </w:t>
            </w:r>
          </w:p>
        </w:tc>
        <w:tc>
          <w:tcPr>
            <w:tcW w:w="40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016546" w14:textId="617DFECC" w:rsidR="00E337E0" w:rsidRDefault="001E6578">
            <w:pPr>
              <w:pStyle w:val="DHHSbody"/>
              <w:rPr>
                <w:rStyle w:val="normaltextrun"/>
                <w:b/>
                <w:bCs/>
                <w:lang w:val="en" w:eastAsia="en-AU"/>
              </w:rPr>
            </w:pPr>
            <w:r>
              <w:rPr>
                <w:noProof/>
              </w:rPr>
              <w:drawing>
                <wp:inline distT="0" distB="0" distL="0" distR="0" wp14:anchorId="7AB0E022" wp14:editId="1103A00C">
                  <wp:extent cx="2447925" cy="2447925"/>
                  <wp:effectExtent l="0" t="0" r="952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7925" cy="2447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37E0" w14:paraId="1EB0DCCF" w14:textId="77777777" w:rsidTr="00E337E0">
        <w:trPr>
          <w:trHeight w:val="1655"/>
          <w:jc w:val="center"/>
        </w:trPr>
        <w:tc>
          <w:tcPr>
            <w:tcW w:w="7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A10906" w14:textId="77777777" w:rsidR="000F1078" w:rsidRPr="00823C00" w:rsidRDefault="000F1078" w:rsidP="000F1078">
            <w:pPr>
              <w:pStyle w:val="DHHSbody"/>
              <w:bidi/>
              <w:rPr>
                <w:rStyle w:val="normaltextrun"/>
                <w:b/>
                <w:bCs/>
                <w:rtl/>
                <w:lang w:val="en-US" w:bidi="ku-Arab-IQ"/>
              </w:rPr>
            </w:pPr>
            <w:r w:rsidRPr="00823C00">
              <w:rPr>
                <w:rStyle w:val="normaltextrun"/>
                <w:rFonts w:hint="cs"/>
                <w:b/>
                <w:bCs/>
                <w:rtl/>
                <w:lang w:val="en" w:bidi="ku-Arab-IQ"/>
              </w:rPr>
              <w:t xml:space="preserve">خۆت لە باهۆزی تەنگەنەفەسی </w:t>
            </w:r>
            <w:r w:rsidRPr="00823C00">
              <w:rPr>
                <w:rStyle w:val="normaltextrun"/>
                <w:rFonts w:hint="cs"/>
                <w:rtl/>
                <w:lang w:val="en" w:bidi="ku-Arab-IQ"/>
              </w:rPr>
              <w:t>(</w:t>
            </w:r>
            <w:r w:rsidRPr="00823C00">
              <w:rPr>
                <w:rStyle w:val="normaltextrun"/>
                <w:lang w:val="en"/>
              </w:rPr>
              <w:t>asthma</w:t>
            </w:r>
            <w:r w:rsidRPr="00823C00">
              <w:rPr>
                <w:rStyle w:val="normaltextrun"/>
                <w:rFonts w:hint="cs"/>
                <w:rtl/>
                <w:lang w:val="en" w:bidi="ku-Arab-IQ"/>
              </w:rPr>
              <w:t>)</w:t>
            </w:r>
            <w:r w:rsidRPr="00823C00">
              <w:rPr>
                <w:rStyle w:val="normaltextrun"/>
                <w:rFonts w:hint="cs"/>
                <w:b/>
                <w:bCs/>
                <w:rtl/>
                <w:lang w:val="en" w:bidi="ku-Arab-IQ"/>
              </w:rPr>
              <w:t xml:space="preserve"> بپارێزە</w:t>
            </w:r>
          </w:p>
          <w:p w14:paraId="7A793048" w14:textId="0C497FEF" w:rsidR="000F1078" w:rsidRPr="00823C00" w:rsidRDefault="001844BC" w:rsidP="001424D3">
            <w:pPr>
              <w:pStyle w:val="DHHSbody"/>
              <w:numPr>
                <w:ilvl w:val="0"/>
                <w:numId w:val="3"/>
              </w:numPr>
              <w:bidi/>
              <w:rPr>
                <w:rStyle w:val="normaltextrun"/>
                <w:rtl/>
                <w:lang w:val="en"/>
              </w:rPr>
            </w:pPr>
            <w:r w:rsidRPr="00823C00">
              <w:rPr>
                <w:rStyle w:val="normaltextrun"/>
                <w:rFonts w:hint="cs"/>
                <w:rtl/>
                <w:lang w:val="en"/>
              </w:rPr>
              <w:t xml:space="preserve">لەکاتی باهۆز خۆدووربگرە لە چوونە دەرەوە </w:t>
            </w:r>
            <w:r w:rsidRPr="00823C00">
              <w:rPr>
                <w:rStyle w:val="normaltextrun"/>
                <w:rtl/>
                <w:lang w:val="en"/>
              </w:rPr>
              <w:t>–</w:t>
            </w:r>
            <w:r w:rsidRPr="00823C00">
              <w:rPr>
                <w:rStyle w:val="normaltextrun"/>
                <w:rFonts w:hint="cs"/>
                <w:rtl/>
                <w:lang w:val="en"/>
              </w:rPr>
              <w:t xml:space="preserve"> بەتایبەتی لەکاتی باوبژ کە پێش باهۆز</w:t>
            </w:r>
            <w:r w:rsidR="000F1078" w:rsidRPr="00823C00">
              <w:rPr>
                <w:rStyle w:val="normaltextrun"/>
                <w:rFonts w:hint="cs"/>
                <w:rtl/>
                <w:lang w:val="en"/>
              </w:rPr>
              <w:t>ەکە دێت، بەتایبەتر لە ڕۆژە مەترسیدارەکان. بڕۆ ژوورەوە و دەرگا و پەرنجەرەکان داخە، ئەگەر ئێرکۆندیشنەکەت پێیە ئەوە بیخە سەر ڕیسێرکولەیت (</w:t>
            </w:r>
            <w:r w:rsidR="000F1078" w:rsidRPr="00823C00">
              <w:rPr>
                <w:rStyle w:val="normaltextrun"/>
                <w:lang w:val="en"/>
              </w:rPr>
              <w:t>recirculate</w:t>
            </w:r>
            <w:r w:rsidR="000F1078" w:rsidRPr="00823C00">
              <w:rPr>
                <w:rStyle w:val="normaltextrun"/>
                <w:rFonts w:hint="cs"/>
                <w:rtl/>
                <w:lang w:val="en"/>
              </w:rPr>
              <w:t>).</w:t>
            </w:r>
          </w:p>
          <w:p w14:paraId="7F611B6B" w14:textId="52A67302" w:rsidR="000F1078" w:rsidRPr="00823C00" w:rsidRDefault="000F1078" w:rsidP="001424D3">
            <w:pPr>
              <w:pStyle w:val="DHHSbody"/>
              <w:numPr>
                <w:ilvl w:val="0"/>
                <w:numId w:val="3"/>
              </w:numPr>
              <w:bidi/>
              <w:rPr>
                <w:rStyle w:val="normaltextrun"/>
                <w:rtl/>
                <w:lang w:val="en"/>
              </w:rPr>
            </w:pPr>
            <w:r w:rsidRPr="00823C00">
              <w:rPr>
                <w:rStyle w:val="normaltextrun"/>
                <w:rFonts w:hint="cs"/>
                <w:rtl/>
                <w:lang w:val="en"/>
              </w:rPr>
              <w:t>ئەگەر نەخۆشی تەنگەنەفەسی (</w:t>
            </w:r>
            <w:r w:rsidRPr="00823C00">
              <w:rPr>
                <w:rStyle w:val="normaltextrun"/>
                <w:lang w:val="en"/>
              </w:rPr>
              <w:t>asthma</w:t>
            </w:r>
            <w:r w:rsidRPr="00823C00">
              <w:rPr>
                <w:rStyle w:val="normaltextrun"/>
                <w:rFonts w:hint="cs"/>
                <w:rtl/>
                <w:lang w:val="en"/>
              </w:rPr>
              <w:t>) یان پووشەتا (</w:t>
            </w:r>
            <w:r w:rsidRPr="00823C00">
              <w:rPr>
                <w:rStyle w:val="normaltextrun"/>
                <w:lang w:val="en"/>
              </w:rPr>
              <w:t>hayfever</w:t>
            </w:r>
            <w:r w:rsidRPr="00823C00">
              <w:rPr>
                <w:rStyle w:val="normaltextrun"/>
                <w:rFonts w:hint="cs"/>
                <w:rtl/>
                <w:lang w:val="en"/>
              </w:rPr>
              <w:t>) ت هەیە، دا</w:t>
            </w:r>
            <w:r w:rsidR="000347A7" w:rsidRPr="00823C00">
              <w:rPr>
                <w:rStyle w:val="normaltextrun"/>
                <w:rFonts w:hint="cs"/>
                <w:rtl/>
                <w:lang w:val="en"/>
              </w:rPr>
              <w:t>و</w:t>
            </w:r>
            <w:r w:rsidRPr="00823C00">
              <w:rPr>
                <w:rStyle w:val="normaltextrun"/>
                <w:rFonts w:hint="cs"/>
                <w:rtl/>
                <w:lang w:val="en"/>
              </w:rPr>
              <w:t>دەرمانە یاریدەدەرەکانت ئامادەبکە.</w:t>
            </w:r>
          </w:p>
          <w:p w14:paraId="4FD73EFC" w14:textId="77777777" w:rsidR="000347A7" w:rsidRPr="00823C00" w:rsidRDefault="000F1078" w:rsidP="001424D3">
            <w:pPr>
              <w:pStyle w:val="DHHSbody"/>
              <w:numPr>
                <w:ilvl w:val="0"/>
                <w:numId w:val="3"/>
              </w:numPr>
              <w:bidi/>
              <w:rPr>
                <w:rStyle w:val="normaltextrun"/>
                <w:rtl/>
                <w:lang w:val="en"/>
              </w:rPr>
            </w:pPr>
            <w:r w:rsidRPr="00823C00">
              <w:rPr>
                <w:rStyle w:val="normaltextrun"/>
                <w:rFonts w:hint="cs"/>
                <w:rtl/>
                <w:lang w:val="en"/>
              </w:rPr>
              <w:t>پلانەکانی بەڕێوەبرد</w:t>
            </w:r>
            <w:r w:rsidR="000347A7" w:rsidRPr="00823C00">
              <w:rPr>
                <w:rStyle w:val="normaltextrun"/>
                <w:rFonts w:hint="cs"/>
                <w:rtl/>
                <w:lang w:val="en"/>
              </w:rPr>
              <w:t>نی نەساغیەکەت</w:t>
            </w:r>
            <w:r w:rsidRPr="00823C00">
              <w:rPr>
                <w:rStyle w:val="normaltextrun"/>
                <w:rFonts w:hint="cs"/>
                <w:rtl/>
                <w:lang w:val="en"/>
              </w:rPr>
              <w:t xml:space="preserve"> جێبەجێ بکە</w:t>
            </w:r>
            <w:r w:rsidR="000347A7" w:rsidRPr="00823C00">
              <w:rPr>
                <w:rStyle w:val="normaltextrun"/>
                <w:rFonts w:hint="cs"/>
                <w:rtl/>
                <w:lang w:val="en"/>
              </w:rPr>
              <w:t xml:space="preserve"> و ئاگاداربە بۆ ڕووبەڕوو بوونەوەی هەر پێشهاتێکی دیکە لە نیشانەکانی تەنگەنەفەسی.</w:t>
            </w:r>
          </w:p>
          <w:p w14:paraId="7EE0353F" w14:textId="77777777" w:rsidR="000347A7" w:rsidRPr="00823C00" w:rsidRDefault="000347A7" w:rsidP="000347A7">
            <w:pPr>
              <w:pStyle w:val="DHHSbody"/>
              <w:bidi/>
              <w:rPr>
                <w:rStyle w:val="normaltextrun"/>
                <w:rtl/>
                <w:lang w:bidi="ku-Arab-IQ"/>
              </w:rPr>
            </w:pPr>
            <w:r w:rsidRPr="00823C00">
              <w:rPr>
                <w:rStyle w:val="normaltextrun"/>
                <w:rFonts w:hint="cs"/>
                <w:rtl/>
                <w:lang w:val="en"/>
              </w:rPr>
              <w:t xml:space="preserve">تەماشای ماڵپەڕی </w:t>
            </w:r>
            <w:hyperlink r:id="rId12" w:history="1">
              <w:r w:rsidRPr="00823C00">
                <w:rPr>
                  <w:rStyle w:val="Hyperlink"/>
                  <w:lang w:eastAsia="en-AU"/>
                </w:rPr>
                <w:t>VicEmergency</w:t>
              </w:r>
            </w:hyperlink>
            <w:r w:rsidRPr="00823C00">
              <w:rPr>
                <w:rStyle w:val="normaltextrun"/>
                <w:rFonts w:hint="cs"/>
                <w:rtl/>
                <w:lang w:val="en"/>
              </w:rPr>
              <w:t xml:space="preserve"> بکە یان ئەپێکی ئاگادارکردنەوە لە ناوچەکەت</w:t>
            </w:r>
            <w:r w:rsidRPr="00823C00">
              <w:rPr>
                <w:rStyle w:val="normaltextrun"/>
                <w:rFonts w:hint="cs"/>
                <w:rtl/>
                <w:lang w:bidi="ku-Arab-IQ"/>
              </w:rPr>
              <w:t xml:space="preserve"> دابەزێنە. </w:t>
            </w:r>
          </w:p>
          <w:p w14:paraId="73C447C8" w14:textId="327D1CD4" w:rsidR="00E337E0" w:rsidRPr="00823C00" w:rsidRDefault="000347A7" w:rsidP="000347A7">
            <w:pPr>
              <w:pStyle w:val="DHHSbody"/>
              <w:bidi/>
              <w:rPr>
                <w:color w:val="000000"/>
              </w:rPr>
            </w:pPr>
            <w:r w:rsidRPr="00823C00">
              <w:rPr>
                <w:rStyle w:val="normaltextrun"/>
                <w:rFonts w:hint="cs"/>
                <w:rtl/>
                <w:lang w:val="en-US" w:bidi="ku-Arab-IQ"/>
              </w:rPr>
              <w:t xml:space="preserve">ئەگەر نیشانەکانی نەخۆشییەکەت نوێن یان لە جاران جیان </w:t>
            </w:r>
            <w:r w:rsidRPr="00823C00">
              <w:rPr>
                <w:rStyle w:val="normaltextrun"/>
                <w:rtl/>
                <w:lang w:val="en-US" w:bidi="ku-Arab-IQ"/>
              </w:rPr>
              <w:t>–</w:t>
            </w:r>
            <w:r w:rsidRPr="00823C00">
              <w:rPr>
                <w:rStyle w:val="normaltextrun"/>
                <w:rFonts w:hint="cs"/>
                <w:rtl/>
                <w:lang w:val="en-US" w:bidi="ku-Arab-IQ"/>
              </w:rPr>
              <w:t xml:space="preserve"> ئەوە تۆ دەبێت تێستی کۆڕۆناڤایرەس بکەیت و لە ماڵەوە بمێنیتەوە تاوەکو ئەنجامەکەی دەردەچێت. </w:t>
            </w:r>
          </w:p>
        </w:tc>
        <w:tc>
          <w:tcPr>
            <w:tcW w:w="4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02B399" w14:textId="701BEA2C" w:rsidR="00E337E0" w:rsidRDefault="001E6578">
            <w:pPr>
              <w:pStyle w:val="DHHSbody"/>
              <w:rPr>
                <w:rStyle w:val="normaltextrun"/>
                <w:b/>
                <w:bCs/>
                <w:lang w:val="en"/>
              </w:rPr>
            </w:pPr>
            <w:r>
              <w:rPr>
                <w:noProof/>
              </w:rPr>
              <w:drawing>
                <wp:inline distT="0" distB="0" distL="0" distR="0" wp14:anchorId="16828233" wp14:editId="5880ED37">
                  <wp:extent cx="2466975" cy="246697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6975" cy="2466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</w:tbl>
    <w:p w14:paraId="3F94B349" w14:textId="77777777" w:rsidR="00032E98" w:rsidRDefault="001E6578"/>
    <w:sectPr w:rsidR="00032E98" w:rsidSect="00E337E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0CA042" w14:textId="77777777" w:rsidR="008C3A58" w:rsidRDefault="008C3A58" w:rsidP="00E337E0">
      <w:pPr>
        <w:spacing w:after="0" w:line="240" w:lineRule="auto"/>
      </w:pPr>
      <w:r>
        <w:separator/>
      </w:r>
    </w:p>
  </w:endnote>
  <w:endnote w:type="continuationSeparator" w:id="0">
    <w:p w14:paraId="53CBEC06" w14:textId="77777777" w:rsidR="008C3A58" w:rsidRDefault="008C3A58" w:rsidP="00E337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B7F3E4" w14:textId="77777777" w:rsidR="001E6578" w:rsidRDefault="001E65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2E790E" w14:textId="6667A876" w:rsidR="00E337E0" w:rsidRDefault="00E337E0">
    <w:pPr>
      <w:pStyle w:val="Footer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31B6A47D" wp14:editId="6F96D1FB">
              <wp:simplePos x="0" y="0"/>
              <wp:positionH relativeFrom="page">
                <wp:posOffset>0</wp:posOffset>
              </wp:positionH>
              <wp:positionV relativeFrom="page">
                <wp:posOffset>7103110</wp:posOffset>
              </wp:positionV>
              <wp:extent cx="10692130" cy="266700"/>
              <wp:effectExtent l="0" t="0" r="0" b="0"/>
              <wp:wrapNone/>
              <wp:docPr id="5" name="MSIPCMedb34233b60fefb1a1dc40e0" descr="{&quot;HashCode&quot;:904758361,&quot;Height&quot;:595.0,&quot;Width&quot;:841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9975EE1" w14:textId="4A988DE6" w:rsidR="00E337E0" w:rsidRPr="00E337E0" w:rsidRDefault="00E337E0" w:rsidP="00E337E0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E337E0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1B6A47D" id="_x0000_t202" coordsize="21600,21600" o:spt="202" path="m,l,21600r21600,l21600,xe">
              <v:stroke joinstyle="miter"/>
              <v:path gradientshapeok="t" o:connecttype="rect"/>
            </v:shapetype>
            <v:shape id="MSIPCMedb34233b60fefb1a1dc40e0" o:spid="_x0000_s1026" type="#_x0000_t202" alt="{&quot;HashCode&quot;:904758361,&quot;Height&quot;:595.0,&quot;Width&quot;:841.0,&quot;Placement&quot;:&quot;Footer&quot;,&quot;Index&quot;:&quot;Primary&quot;,&quot;Section&quot;:1,&quot;Top&quot;:0.0,&quot;Left&quot;:0.0}" style="position:absolute;margin-left:0;margin-top:559.3pt;width:841.9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" o:allowincell="f" filled="f" stroked="f" strokeweight=".5pt">
              <v:textbox inset=",0,,0">
                <w:txbxContent>
                  <w:p w14:paraId="69975EE1" w14:textId="4A988DE6" w:rsidR="00E337E0" w:rsidRPr="00E337E0" w:rsidRDefault="00E337E0" w:rsidP="00E337E0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E337E0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9EA59" w14:textId="77777777" w:rsidR="001E6578" w:rsidRDefault="001E65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7B8A3C" w14:textId="77777777" w:rsidR="008C3A58" w:rsidRDefault="008C3A58" w:rsidP="00E337E0">
      <w:pPr>
        <w:spacing w:after="0" w:line="240" w:lineRule="auto"/>
      </w:pPr>
      <w:r>
        <w:separator/>
      </w:r>
    </w:p>
  </w:footnote>
  <w:footnote w:type="continuationSeparator" w:id="0">
    <w:p w14:paraId="321AE0AD" w14:textId="77777777" w:rsidR="008C3A58" w:rsidRDefault="008C3A58" w:rsidP="00E337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B6BD72" w14:textId="77777777" w:rsidR="001E6578" w:rsidRDefault="001E65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4C0BA0" w14:textId="77777777" w:rsidR="001E6578" w:rsidRDefault="001E657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1D3478" w14:textId="77777777" w:rsidR="001E6578" w:rsidRDefault="001E65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690A6E"/>
    <w:multiLevelType w:val="hybridMultilevel"/>
    <w:tmpl w:val="BB5C37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BA1E5A"/>
    <w:multiLevelType w:val="multilevel"/>
    <w:tmpl w:val="83C238FA"/>
    <w:styleLink w:val="ZZBullets"/>
    <w:lvl w:ilvl="0">
      <w:start w:val="1"/>
      <w:numFmt w:val="bullet"/>
      <w:pStyle w:val="DHHSbullet1"/>
      <w:lvlText w:val="•"/>
      <w:lvlJc w:val="left"/>
      <w:pPr>
        <w:ind w:left="284" w:hanging="284"/>
      </w:pPr>
      <w:rPr>
        <w:rFonts w:ascii="Calibri" w:hAnsi="Calibri" w:cs="Times New Roman" w:hint="default"/>
      </w:rPr>
    </w:lvl>
    <w:lvl w:ilvl="1">
      <w:start w:val="1"/>
      <w:numFmt w:val="bullet"/>
      <w:lvlRestart w:val="0"/>
      <w:pStyle w:val="DHHSbullet1lastline"/>
      <w:lvlText w:val="•"/>
      <w:lvlJc w:val="left"/>
      <w:pPr>
        <w:ind w:left="284" w:hanging="284"/>
      </w:pPr>
      <w:rPr>
        <w:rFonts w:ascii="Calibri" w:hAnsi="Calibri" w:cs="Times New Roman" w:hint="default"/>
      </w:rPr>
    </w:lvl>
    <w:lvl w:ilvl="2">
      <w:start w:val="1"/>
      <w:numFmt w:val="bullet"/>
      <w:lvlRestart w:val="0"/>
      <w:pStyle w:val="DHHSbullet2"/>
      <w:lvlText w:val="–"/>
      <w:lvlJc w:val="left"/>
      <w:pPr>
        <w:ind w:left="567" w:hanging="283"/>
      </w:pPr>
      <w:rPr>
        <w:rFonts w:ascii="Arial" w:hAnsi="Arial" w:cs="Times New Roman" w:hint="default"/>
      </w:rPr>
    </w:lvl>
    <w:lvl w:ilvl="3">
      <w:start w:val="1"/>
      <w:numFmt w:val="bullet"/>
      <w:lvlRestart w:val="0"/>
      <w:pStyle w:val="DHHSbullet2lastline"/>
      <w:lvlText w:val="–"/>
      <w:lvlJc w:val="left"/>
      <w:pPr>
        <w:ind w:left="567" w:hanging="283"/>
      </w:pPr>
      <w:rPr>
        <w:rFonts w:ascii="Arial" w:hAnsi="Arial" w:cs="Times New Roman" w:hint="default"/>
      </w:rPr>
    </w:lvl>
    <w:lvl w:ilvl="4">
      <w:start w:val="1"/>
      <w:numFmt w:val="bullet"/>
      <w:lvlRestart w:val="0"/>
      <w:pStyle w:val="DHHSbulletindent"/>
      <w:lvlText w:val="•"/>
      <w:lvlJc w:val="left"/>
      <w:pPr>
        <w:ind w:left="680" w:hanging="283"/>
      </w:pPr>
      <w:rPr>
        <w:rFonts w:ascii="Calibri" w:hAnsi="Calibri" w:cs="Times New Roman" w:hint="default"/>
      </w:rPr>
    </w:lvl>
    <w:lvl w:ilvl="5">
      <w:start w:val="1"/>
      <w:numFmt w:val="bullet"/>
      <w:lvlRestart w:val="0"/>
      <w:pStyle w:val="DHHSbulletindentlastline"/>
      <w:lvlText w:val="•"/>
      <w:lvlJc w:val="left"/>
      <w:pPr>
        <w:ind w:left="680" w:hanging="283"/>
      </w:pPr>
      <w:rPr>
        <w:rFonts w:ascii="Calibri" w:hAnsi="Calibri" w:cs="Times New Roman" w:hint="default"/>
      </w:rPr>
    </w:lvl>
    <w:lvl w:ilvl="6">
      <w:start w:val="1"/>
      <w:numFmt w:val="bullet"/>
      <w:lvlRestart w:val="0"/>
      <w:pStyle w:val="DHHStablebullet"/>
      <w:lvlText w:val="•"/>
      <w:lvlJc w:val="left"/>
      <w:pPr>
        <w:ind w:left="227" w:hanging="227"/>
      </w:pPr>
      <w:rPr>
        <w:rFonts w:ascii="Calibri" w:hAnsi="Calibri" w:cs="Times New Roman"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</w:lvl>
    <w:lvl w:ilvl="8">
      <w:start w:val="1"/>
      <w:numFmt w:val="none"/>
      <w:lvlRestart w:val="0"/>
      <w:lvlText w:val=""/>
      <w:lvlJc w:val="left"/>
      <w:pPr>
        <w:ind w:left="0" w:firstLine="0"/>
      </w:pPr>
    </w:lvl>
  </w:abstractNum>
  <w:abstractNum w:abstractNumId="2" w15:restartNumberingAfterBreak="0">
    <w:nsid w:val="7BF1262A"/>
    <w:multiLevelType w:val="hybridMultilevel"/>
    <w:tmpl w:val="B442B7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MDUwsTS1NDQwMrVQ0lEKTi0uzszPAykwrAUAc+698ywAAAA="/>
  </w:docVars>
  <w:rsids>
    <w:rsidRoot w:val="00E337E0"/>
    <w:rsid w:val="000347A7"/>
    <w:rsid w:val="000F1078"/>
    <w:rsid w:val="001424D3"/>
    <w:rsid w:val="001844BC"/>
    <w:rsid w:val="001E6578"/>
    <w:rsid w:val="00551591"/>
    <w:rsid w:val="00600500"/>
    <w:rsid w:val="006524C3"/>
    <w:rsid w:val="0073139D"/>
    <w:rsid w:val="00823C00"/>
    <w:rsid w:val="008C3A58"/>
    <w:rsid w:val="00D37628"/>
    <w:rsid w:val="00E337E0"/>
    <w:rsid w:val="00E8559E"/>
    <w:rsid w:val="00E96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BEA64DC"/>
  <w15:chartTrackingRefBased/>
  <w15:docId w15:val="{3F60C994-4407-45EA-AD6D-301E264E6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337E0"/>
    <w:rPr>
      <w:color w:val="0563C1"/>
      <w:u w:val="single"/>
    </w:rPr>
  </w:style>
  <w:style w:type="character" w:customStyle="1" w:styleId="DHHSbodyChar">
    <w:name w:val="DHHS body Char"/>
    <w:basedOn w:val="DefaultParagraphFont"/>
    <w:link w:val="DHHSbody"/>
    <w:locked/>
    <w:rsid w:val="00E337E0"/>
    <w:rPr>
      <w:rFonts w:ascii="Arial" w:hAnsi="Arial" w:cs="Arial"/>
    </w:rPr>
  </w:style>
  <w:style w:type="paragraph" w:customStyle="1" w:styleId="DHHSbody">
    <w:name w:val="DHHS body"/>
    <w:basedOn w:val="Normal"/>
    <w:link w:val="DHHSbodyChar"/>
    <w:rsid w:val="00E337E0"/>
    <w:pPr>
      <w:spacing w:after="120" w:line="270" w:lineRule="atLeast"/>
    </w:pPr>
    <w:rPr>
      <w:rFonts w:ascii="Arial" w:hAnsi="Arial" w:cs="Arial"/>
    </w:rPr>
  </w:style>
  <w:style w:type="paragraph" w:customStyle="1" w:styleId="DHHSbullet1">
    <w:name w:val="DHHS bullet 1"/>
    <w:basedOn w:val="Normal"/>
    <w:rsid w:val="00E337E0"/>
    <w:pPr>
      <w:numPr>
        <w:numId w:val="1"/>
      </w:numPr>
      <w:spacing w:after="40" w:line="270" w:lineRule="atLeast"/>
      <w:ind w:left="0" w:firstLine="0"/>
    </w:pPr>
    <w:rPr>
      <w:rFonts w:ascii="Arial" w:hAnsi="Arial" w:cs="Arial"/>
      <w:sz w:val="20"/>
      <w:szCs w:val="20"/>
    </w:rPr>
  </w:style>
  <w:style w:type="paragraph" w:customStyle="1" w:styleId="DHHSbullet2">
    <w:name w:val="DHHS bullet 2"/>
    <w:basedOn w:val="Normal"/>
    <w:uiPriority w:val="2"/>
    <w:rsid w:val="00E337E0"/>
    <w:pPr>
      <w:numPr>
        <w:ilvl w:val="2"/>
        <w:numId w:val="1"/>
      </w:numPr>
      <w:spacing w:after="40" w:line="270" w:lineRule="atLeast"/>
      <w:ind w:left="0" w:firstLine="0"/>
    </w:pPr>
    <w:rPr>
      <w:rFonts w:ascii="Arial" w:hAnsi="Arial" w:cs="Arial"/>
      <w:sz w:val="20"/>
      <w:szCs w:val="20"/>
    </w:rPr>
  </w:style>
  <w:style w:type="paragraph" w:customStyle="1" w:styleId="DHHStablebullet">
    <w:name w:val="DHHS table bullet"/>
    <w:basedOn w:val="Normal"/>
    <w:uiPriority w:val="3"/>
    <w:rsid w:val="00E337E0"/>
    <w:pPr>
      <w:numPr>
        <w:ilvl w:val="6"/>
        <w:numId w:val="1"/>
      </w:numPr>
      <w:spacing w:before="80" w:after="60" w:line="240" w:lineRule="auto"/>
    </w:pPr>
    <w:rPr>
      <w:rFonts w:ascii="Arial" w:hAnsi="Arial" w:cs="Arial"/>
      <w:sz w:val="20"/>
      <w:szCs w:val="20"/>
    </w:rPr>
  </w:style>
  <w:style w:type="paragraph" w:customStyle="1" w:styleId="DHHSbulletindent">
    <w:name w:val="DHHS bullet indent"/>
    <w:basedOn w:val="Normal"/>
    <w:uiPriority w:val="4"/>
    <w:rsid w:val="00E337E0"/>
    <w:pPr>
      <w:numPr>
        <w:ilvl w:val="4"/>
        <w:numId w:val="1"/>
      </w:numPr>
      <w:spacing w:after="40" w:line="270" w:lineRule="atLeast"/>
      <w:ind w:left="0" w:firstLine="0"/>
    </w:pPr>
    <w:rPr>
      <w:rFonts w:ascii="Arial" w:hAnsi="Arial" w:cs="Arial"/>
      <w:sz w:val="20"/>
      <w:szCs w:val="20"/>
    </w:rPr>
  </w:style>
  <w:style w:type="paragraph" w:customStyle="1" w:styleId="DHHSbullet1lastline">
    <w:name w:val="DHHS bullet 1 last line"/>
    <w:basedOn w:val="Normal"/>
    <w:rsid w:val="00E337E0"/>
    <w:pPr>
      <w:numPr>
        <w:ilvl w:val="1"/>
        <w:numId w:val="1"/>
      </w:numPr>
      <w:spacing w:after="120" w:line="270" w:lineRule="atLeast"/>
    </w:pPr>
    <w:rPr>
      <w:rFonts w:ascii="Arial" w:hAnsi="Arial" w:cs="Arial"/>
      <w:sz w:val="20"/>
      <w:szCs w:val="20"/>
    </w:rPr>
  </w:style>
  <w:style w:type="paragraph" w:customStyle="1" w:styleId="DHHSbullet2lastline">
    <w:name w:val="DHHS bullet 2 last line"/>
    <w:basedOn w:val="Normal"/>
    <w:uiPriority w:val="2"/>
    <w:rsid w:val="00E337E0"/>
    <w:pPr>
      <w:numPr>
        <w:ilvl w:val="3"/>
        <w:numId w:val="1"/>
      </w:numPr>
      <w:spacing w:after="120" w:line="270" w:lineRule="atLeast"/>
    </w:pPr>
    <w:rPr>
      <w:rFonts w:ascii="Arial" w:hAnsi="Arial" w:cs="Arial"/>
      <w:sz w:val="20"/>
      <w:szCs w:val="20"/>
    </w:rPr>
  </w:style>
  <w:style w:type="paragraph" w:customStyle="1" w:styleId="DHHSbulletindentlastline">
    <w:name w:val="DHHS bullet indent last line"/>
    <w:basedOn w:val="Normal"/>
    <w:uiPriority w:val="4"/>
    <w:rsid w:val="00E337E0"/>
    <w:pPr>
      <w:numPr>
        <w:ilvl w:val="5"/>
        <w:numId w:val="1"/>
      </w:numPr>
      <w:spacing w:after="120" w:line="270" w:lineRule="atLeast"/>
      <w:ind w:left="0" w:firstLine="0"/>
    </w:pPr>
    <w:rPr>
      <w:rFonts w:ascii="Arial" w:hAnsi="Arial" w:cs="Arial"/>
      <w:sz w:val="20"/>
      <w:szCs w:val="20"/>
    </w:rPr>
  </w:style>
  <w:style w:type="character" w:customStyle="1" w:styleId="normaltextrun">
    <w:name w:val="normaltextrun"/>
    <w:basedOn w:val="DefaultParagraphFont"/>
    <w:rsid w:val="00E337E0"/>
  </w:style>
  <w:style w:type="numbering" w:customStyle="1" w:styleId="ZZBullets">
    <w:name w:val="ZZ Bullets"/>
    <w:rsid w:val="00E337E0"/>
    <w:pPr>
      <w:numPr>
        <w:numId w:val="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37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37E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337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7E0"/>
  </w:style>
  <w:style w:type="paragraph" w:styleId="Footer">
    <w:name w:val="footer"/>
    <w:basedOn w:val="Normal"/>
    <w:link w:val="FooterChar"/>
    <w:uiPriority w:val="99"/>
    <w:unhideWhenUsed/>
    <w:rsid w:val="00E337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7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016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0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jpe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://emergency.vic.gov.au/respond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https://www.betterhealth.vic.gov.au/thunderstormasthma" TargetMode="External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A8C1C87431B84F8D06C84F4E9D39F8" ma:contentTypeVersion="10" ma:contentTypeDescription="Create a new document." ma:contentTypeScope="" ma:versionID="e0b0e16bd97199ef6f8b12245695b91f">
  <xsd:schema xmlns:xsd="http://www.w3.org/2001/XMLSchema" xmlns:xs="http://www.w3.org/2001/XMLSchema" xmlns:p="http://schemas.microsoft.com/office/2006/metadata/properties" xmlns:ns2="fe848832-7455-49ed-a10e-e6a521e81165" xmlns:ns3="4b8cdcfb-a930-424c-8ade-0502395f2d78" targetNamespace="http://schemas.microsoft.com/office/2006/metadata/properties" ma:root="true" ma:fieldsID="f8be5606f74897bd9f11adb15f6ddce6" ns2:_="" ns3:_="">
    <xsd:import namespace="fe848832-7455-49ed-a10e-e6a521e81165"/>
    <xsd:import namespace="4b8cdcfb-a930-424c-8ade-0502395f2d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48832-7455-49ed-a10e-e6a521e811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8cdcfb-a930-424c-8ade-0502395f2d7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8D01435-4695-4F27-8D35-73CE359AFC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8EEEFE2-7B5A-4342-B120-D64A30E5E0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848832-7455-49ed-a10e-e6a521e81165"/>
    <ds:schemaRef ds:uri="4b8cdcfb-a930-424c-8ade-0502395f2d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0DCCF2-8775-4CF8-BF58-79788A2E5CA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Karas (DHHS)</dc:creator>
  <cp:keywords/>
  <dc:description/>
  <cp:lastModifiedBy>Spiro Iliopoulos (DHHS)</cp:lastModifiedBy>
  <cp:revision>8</cp:revision>
  <dcterms:created xsi:type="dcterms:W3CDTF">2020-10-23T05:41:00Z</dcterms:created>
  <dcterms:modified xsi:type="dcterms:W3CDTF">2020-11-06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3e64453-338c-4f93-8a4d-0039a0a41f2a_Enabled">
    <vt:lpwstr>True</vt:lpwstr>
  </property>
  <property fmtid="{D5CDD505-2E9C-101B-9397-08002B2CF9AE}" pid="3" name="MSIP_Label_43e64453-338c-4f93-8a4d-0039a0a41f2a_SiteId">
    <vt:lpwstr>c0e0601f-0fac-449c-9c88-a104c4eb9f28</vt:lpwstr>
  </property>
  <property fmtid="{D5CDD505-2E9C-101B-9397-08002B2CF9AE}" pid="4" name="MSIP_Label_43e64453-338c-4f93-8a4d-0039a0a41f2a_Owner">
    <vt:lpwstr>Lauren.Karas@dhhs.vic.gov.au</vt:lpwstr>
  </property>
  <property fmtid="{D5CDD505-2E9C-101B-9397-08002B2CF9AE}" pid="5" name="MSIP_Label_43e64453-338c-4f93-8a4d-0039a0a41f2a_SetDate">
    <vt:lpwstr>2020-10-06T09:30:06.0254314Z</vt:lpwstr>
  </property>
  <property fmtid="{D5CDD505-2E9C-101B-9397-08002B2CF9AE}" pid="6" name="MSIP_Label_43e64453-338c-4f93-8a4d-0039a0a41f2a_Name">
    <vt:lpwstr>OFFICIAL</vt:lpwstr>
  </property>
  <property fmtid="{D5CDD505-2E9C-101B-9397-08002B2CF9AE}" pid="7" name="MSIP_Label_43e64453-338c-4f93-8a4d-0039a0a41f2a_Application">
    <vt:lpwstr>Microsoft Azure Information Protection</vt:lpwstr>
  </property>
  <property fmtid="{D5CDD505-2E9C-101B-9397-08002B2CF9AE}" pid="8" name="MSIP_Label_43e64453-338c-4f93-8a4d-0039a0a41f2a_ActionId">
    <vt:lpwstr>15fb68cb-b57a-48cc-848b-bb07cf5c8bcd</vt:lpwstr>
  </property>
  <property fmtid="{D5CDD505-2E9C-101B-9397-08002B2CF9AE}" pid="9" name="MSIP_Label_43e64453-338c-4f93-8a4d-0039a0a41f2a_Extended_MSFT_Method">
    <vt:lpwstr>Manual</vt:lpwstr>
  </property>
  <property fmtid="{D5CDD505-2E9C-101B-9397-08002B2CF9AE}" pid="10" name="Sensitivity">
    <vt:lpwstr>OFFICIAL</vt:lpwstr>
  </property>
  <property fmtid="{D5CDD505-2E9C-101B-9397-08002B2CF9AE}" pid="11" name="ContentTypeId">
    <vt:lpwstr>0x010100E2A8C1C87431B84F8D06C84F4E9D39F8</vt:lpwstr>
  </property>
</Properties>
</file>